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1606B" w14:textId="671F9592" w:rsidR="003A4631" w:rsidRDefault="00AC55B1" w:rsidP="00C4795E">
      <w:pPr>
        <w:spacing w:after="0" w:line="360" w:lineRule="auto"/>
        <w:contextualSpacing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e-Buyer</w:t>
      </w:r>
      <w:r w:rsidR="00C4795E">
        <w:rPr>
          <w:b/>
          <w:bCs/>
          <w:sz w:val="28"/>
          <w:szCs w:val="28"/>
        </w:rPr>
        <w:t xml:space="preserve"> Homeow</w:t>
      </w:r>
      <w:r w:rsidR="00357C7C">
        <w:rPr>
          <w:b/>
          <w:bCs/>
          <w:sz w:val="28"/>
          <w:szCs w:val="28"/>
        </w:rPr>
        <w:t>ner Re</w:t>
      </w:r>
      <w:r w:rsidR="00C4795E">
        <w:rPr>
          <w:b/>
          <w:bCs/>
          <w:sz w:val="28"/>
          <w:szCs w:val="28"/>
        </w:rPr>
        <w:t xml:space="preserve">gistration and </w:t>
      </w:r>
      <w:r>
        <w:rPr>
          <w:b/>
          <w:bCs/>
          <w:sz w:val="28"/>
          <w:szCs w:val="28"/>
        </w:rPr>
        <w:t>Survey</w:t>
      </w:r>
    </w:p>
    <w:p w14:paraId="3AA120D0" w14:textId="7F0BA253" w:rsidR="00AC55B1" w:rsidRDefault="00C4795E" w:rsidP="00C4795E">
      <w:pPr>
        <w:spacing w:after="0" w:line="360" w:lineRule="auto"/>
        <w:contextualSpacing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ame: ____________________________________________________________</w:t>
      </w:r>
    </w:p>
    <w:p w14:paraId="7C5F34FF" w14:textId="5367F654" w:rsidR="00C4795E" w:rsidRDefault="00C4795E" w:rsidP="00C4795E">
      <w:pPr>
        <w:spacing w:after="0" w:line="360" w:lineRule="auto"/>
        <w:contextualSpacing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ame 2: ___________________________________________________________</w:t>
      </w:r>
    </w:p>
    <w:p w14:paraId="431D912B" w14:textId="4462BA13" w:rsidR="00C4795E" w:rsidRDefault="00C4795E" w:rsidP="00C4795E">
      <w:pPr>
        <w:spacing w:after="0" w:line="360" w:lineRule="auto"/>
        <w:contextualSpacing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ddress: __________________________________________________________</w:t>
      </w:r>
    </w:p>
    <w:p w14:paraId="6D3DD88A" w14:textId="402B3B27" w:rsidR="00C4795E" w:rsidRDefault="00C4795E" w:rsidP="00C4795E">
      <w:pPr>
        <w:spacing w:after="0" w:line="360" w:lineRule="auto"/>
        <w:contextualSpacing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2CCFA98E" w14:textId="07AEA598" w:rsidR="00C4795E" w:rsidRDefault="00C4795E" w:rsidP="00C4795E">
      <w:pPr>
        <w:spacing w:after="0" w:line="360" w:lineRule="auto"/>
        <w:contextualSpacing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mail: ____________________________________________________________</w:t>
      </w:r>
    </w:p>
    <w:p w14:paraId="7D9710B4" w14:textId="61DB75BE" w:rsidR="00C4795E" w:rsidRDefault="00C4795E" w:rsidP="00C4795E">
      <w:pPr>
        <w:pBdr>
          <w:bottom w:val="dotted" w:sz="24" w:space="1" w:color="auto"/>
        </w:pBdr>
        <w:spacing w:after="0" w:line="360" w:lineRule="auto"/>
        <w:contextualSpacing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ntact #’s: _______________________________________________________</w:t>
      </w:r>
    </w:p>
    <w:p w14:paraId="647B7949" w14:textId="46A1CCBE" w:rsidR="00977990" w:rsidRPr="00357C7C" w:rsidRDefault="00C45878" w:rsidP="00977990">
      <w:pPr>
        <w:spacing w:after="0" w:line="360" w:lineRule="auto"/>
        <w:contextualSpacing/>
        <w:jc w:val="left"/>
      </w:pPr>
      <w:r w:rsidRPr="00357C7C">
        <w:t xml:space="preserve">This workshop is </w:t>
      </w:r>
      <w:r w:rsidR="006777DD">
        <w:t>designed</w:t>
      </w:r>
      <w:r w:rsidRPr="00357C7C">
        <w:t xml:space="preserve"> to prepare you for homeownership. </w:t>
      </w:r>
      <w:r w:rsidR="006777DD">
        <w:t>It</w:t>
      </w:r>
      <w:r w:rsidRPr="00357C7C">
        <w:t xml:space="preserve"> covers credit</w:t>
      </w:r>
      <w:r w:rsidR="00977990" w:rsidRPr="00357C7C">
        <w:t xml:space="preserve">, income, assets, and real estate. You can expect to receive financial answers that will help you in your daily living </w:t>
      </w:r>
      <w:r w:rsidR="006777DD">
        <w:t>relating</w:t>
      </w:r>
      <w:r w:rsidR="00977990" w:rsidRPr="00357C7C">
        <w:t xml:space="preserve"> to your finances and possessions. The following questions will </w:t>
      </w:r>
      <w:r w:rsidR="006777DD">
        <w:t xml:space="preserve">help </w:t>
      </w:r>
      <w:r w:rsidR="00977990" w:rsidRPr="00357C7C">
        <w:t>us to give you the information that will be the most beneficial to you and your family. If you have young adults in your life, it may pro</w:t>
      </w:r>
      <w:r w:rsidR="006777DD">
        <w:t>ve</w:t>
      </w:r>
      <w:r w:rsidR="00977990" w:rsidRPr="00357C7C">
        <w:t xml:space="preserve"> beneficial to invite them to attend with you.</w:t>
      </w:r>
    </w:p>
    <w:p w14:paraId="526BD6C7" w14:textId="6101DF50" w:rsidR="00977990" w:rsidRDefault="00357C7C" w:rsidP="00977990">
      <w:pPr>
        <w:spacing w:after="0" w:line="360" w:lineRule="auto"/>
        <w:contextualSpacing/>
        <w:jc w:val="left"/>
      </w:pPr>
      <w:r w:rsidRPr="00357C7C">
        <w:t>Some answers are yes or no and others will ask the range from 1 to 5</w:t>
      </w:r>
      <w:r w:rsidR="006777DD">
        <w:t>,</w:t>
      </w:r>
      <w:r w:rsidRPr="00357C7C">
        <w:t xml:space="preserve"> </w:t>
      </w:r>
      <w:r w:rsidR="006777DD">
        <w:t>one</w:t>
      </w:r>
      <w:r w:rsidRPr="00357C7C">
        <w:t xml:space="preserve"> being </w:t>
      </w:r>
      <w:r w:rsidR="000E2AE5">
        <w:t>a little</w:t>
      </w:r>
      <w:r w:rsidR="00185021">
        <w:t xml:space="preserve"> or the lowest</w:t>
      </w:r>
      <w:r w:rsidRPr="00357C7C">
        <w:t xml:space="preserve"> and 5 </w:t>
      </w:r>
      <w:r w:rsidR="000E2AE5">
        <w:t>being a lot</w:t>
      </w:r>
      <w:r w:rsidR="00185021">
        <w:t xml:space="preserve"> or the highest.</w:t>
      </w:r>
    </w:p>
    <w:p w14:paraId="1403E397" w14:textId="296B256F" w:rsidR="00357C7C" w:rsidRPr="00357C7C" w:rsidRDefault="00357C7C" w:rsidP="00977990">
      <w:pPr>
        <w:spacing w:after="0" w:line="360" w:lineRule="auto"/>
        <w:contextualSpacing/>
        <w:jc w:val="left"/>
      </w:pPr>
      <w:r>
        <w:t>******************************************************************************</w:t>
      </w:r>
    </w:p>
    <w:p w14:paraId="416FCC30" w14:textId="15194DEE" w:rsidR="00357C7C" w:rsidRDefault="00C4795E" w:rsidP="00977990">
      <w:pPr>
        <w:spacing w:after="0" w:line="360" w:lineRule="auto"/>
        <w:contextualSpacing/>
        <w:jc w:val="left"/>
        <w:rPr>
          <w:b/>
          <w:bCs/>
          <w:sz w:val="28"/>
          <w:szCs w:val="28"/>
        </w:rPr>
      </w:pPr>
      <w:r w:rsidRPr="00C45878">
        <w:rPr>
          <w:sz w:val="28"/>
          <w:szCs w:val="28"/>
        </w:rPr>
        <w:t xml:space="preserve">Have you owned a home before:  </w:t>
      </w:r>
      <w:r w:rsidRPr="00185021">
        <w:rPr>
          <w:b/>
          <w:bCs/>
          <w:sz w:val="28"/>
          <w:szCs w:val="28"/>
        </w:rPr>
        <w:t>Yes</w:t>
      </w:r>
      <w:r w:rsidR="00357C7C" w:rsidRPr="00185021">
        <w:rPr>
          <w:b/>
          <w:bCs/>
          <w:sz w:val="28"/>
          <w:szCs w:val="28"/>
        </w:rPr>
        <w:t xml:space="preserve"> </w:t>
      </w:r>
      <w:r w:rsidR="00C45878" w:rsidRPr="00185021">
        <w:rPr>
          <w:b/>
          <w:bCs/>
          <w:sz w:val="28"/>
          <w:szCs w:val="28"/>
        </w:rPr>
        <w:t>□</w:t>
      </w:r>
      <w:r w:rsidR="00357C7C" w:rsidRPr="00185021">
        <w:rPr>
          <w:b/>
          <w:bCs/>
          <w:sz w:val="28"/>
          <w:szCs w:val="28"/>
        </w:rPr>
        <w:t xml:space="preserve"> </w:t>
      </w:r>
      <w:proofErr w:type="gramStart"/>
      <w:r w:rsidR="00C45878" w:rsidRPr="00185021">
        <w:rPr>
          <w:b/>
          <w:bCs/>
          <w:sz w:val="28"/>
          <w:szCs w:val="28"/>
        </w:rPr>
        <w:t>No</w:t>
      </w:r>
      <w:r w:rsidR="00357C7C" w:rsidRPr="00185021">
        <w:rPr>
          <w:b/>
          <w:bCs/>
          <w:sz w:val="28"/>
          <w:szCs w:val="28"/>
        </w:rPr>
        <w:t xml:space="preserve"> </w:t>
      </w:r>
      <w:r w:rsidR="00C45878" w:rsidRPr="00185021">
        <w:rPr>
          <w:b/>
          <w:bCs/>
          <w:sz w:val="28"/>
          <w:szCs w:val="28"/>
        </w:rPr>
        <w:t>□</w:t>
      </w:r>
      <w:proofErr w:type="gramEnd"/>
      <w:r w:rsidR="00357C7C" w:rsidRPr="00185021">
        <w:rPr>
          <w:b/>
          <w:bCs/>
          <w:sz w:val="28"/>
          <w:szCs w:val="28"/>
        </w:rPr>
        <w:t xml:space="preserve">  </w:t>
      </w:r>
    </w:p>
    <w:p w14:paraId="06CF4FAC" w14:textId="1D378B4F" w:rsidR="006777DD" w:rsidRPr="006777DD" w:rsidRDefault="006777DD" w:rsidP="006777DD">
      <w:pPr>
        <w:spacing w:after="0" w:line="240" w:lineRule="auto"/>
        <w:contextualSpacing/>
        <w:jc w:val="left"/>
        <w:rPr>
          <w:rFonts w:ascii="Wingdings 2" w:hAnsi="Wingdings 2"/>
          <w:b/>
          <w:bCs/>
        </w:rPr>
      </w:pPr>
      <w:r w:rsidRPr="006777DD">
        <w:rPr>
          <w:b/>
          <w:bCs/>
        </w:rPr>
        <w:t xml:space="preserve">If so, has it been more than </w:t>
      </w:r>
      <w:r>
        <w:rPr>
          <w:b/>
          <w:bCs/>
        </w:rPr>
        <w:t>three</w:t>
      </w:r>
      <w:r w:rsidRPr="006777DD">
        <w:rPr>
          <w:b/>
          <w:bCs/>
        </w:rPr>
        <w:t xml:space="preserve"> years since you have owned any real estate? </w:t>
      </w:r>
      <w:proofErr w:type="gramStart"/>
      <w:r w:rsidRPr="006777DD">
        <w:rPr>
          <w:b/>
          <w:bCs/>
        </w:rPr>
        <w:t xml:space="preserve">Yes  </w:t>
      </w:r>
      <w:r w:rsidRPr="006777DD">
        <w:rPr>
          <w:rFonts w:ascii="Wingdings 2" w:hAnsi="Wingdings 2"/>
          <w:b/>
          <w:bCs/>
        </w:rPr>
        <w:t>*</w:t>
      </w:r>
      <w:proofErr w:type="gramEnd"/>
      <w:r w:rsidRPr="006777DD">
        <w:rPr>
          <w:b/>
          <w:bCs/>
        </w:rPr>
        <w:t xml:space="preserve">  No </w:t>
      </w:r>
      <w:r w:rsidRPr="006777DD">
        <w:rPr>
          <w:rFonts w:ascii="Wingdings 2" w:hAnsi="Wingdings 2"/>
          <w:b/>
          <w:bCs/>
        </w:rPr>
        <w:t>*</w:t>
      </w:r>
    </w:p>
    <w:p w14:paraId="6B87003F" w14:textId="2647CD7D" w:rsidR="00C4795E" w:rsidRDefault="00357C7C" w:rsidP="00977990">
      <w:pPr>
        <w:spacing w:after="0" w:line="360" w:lineRule="auto"/>
        <w:contextualSpacing/>
        <w:jc w:val="left"/>
        <w:rPr>
          <w:sz w:val="28"/>
          <w:szCs w:val="28"/>
        </w:rPr>
      </w:pPr>
      <w:r w:rsidRPr="00185021">
        <w:rPr>
          <w:b/>
          <w:bCs/>
          <w:sz w:val="28"/>
          <w:szCs w:val="28"/>
        </w:rPr>
        <w:t xml:space="preserve">If </w:t>
      </w:r>
      <w:proofErr w:type="gramStart"/>
      <w:r w:rsidRPr="00185021">
        <w:rPr>
          <w:b/>
          <w:bCs/>
          <w:sz w:val="28"/>
          <w:szCs w:val="28"/>
        </w:rPr>
        <w:t>Yes</w:t>
      </w:r>
      <w:proofErr w:type="gramEnd"/>
      <w:r>
        <w:rPr>
          <w:sz w:val="28"/>
          <w:szCs w:val="28"/>
        </w:rPr>
        <w:t xml:space="preserve">, was it a good experience: </w:t>
      </w:r>
      <w:r w:rsidR="000E2AE5" w:rsidRPr="00185021">
        <w:rPr>
          <w:b/>
          <w:bCs/>
          <w:sz w:val="28"/>
          <w:szCs w:val="28"/>
        </w:rPr>
        <w:t>1□</w:t>
      </w:r>
      <w:r w:rsidR="00185021" w:rsidRPr="00185021">
        <w:rPr>
          <w:b/>
          <w:bCs/>
          <w:sz w:val="28"/>
          <w:szCs w:val="28"/>
        </w:rPr>
        <w:t xml:space="preserve">    </w:t>
      </w:r>
      <w:r w:rsidR="000E2AE5" w:rsidRPr="00185021">
        <w:rPr>
          <w:b/>
          <w:bCs/>
          <w:sz w:val="28"/>
          <w:szCs w:val="28"/>
        </w:rPr>
        <w:t>2□</w:t>
      </w:r>
      <w:r w:rsidR="00185021" w:rsidRPr="00185021">
        <w:rPr>
          <w:b/>
          <w:bCs/>
          <w:sz w:val="28"/>
          <w:szCs w:val="28"/>
        </w:rPr>
        <w:t xml:space="preserve">    </w:t>
      </w:r>
      <w:r w:rsidR="000E2AE5" w:rsidRPr="00185021">
        <w:rPr>
          <w:b/>
          <w:bCs/>
          <w:sz w:val="28"/>
          <w:szCs w:val="28"/>
        </w:rPr>
        <w:t>3□</w:t>
      </w:r>
      <w:r w:rsidR="00185021" w:rsidRPr="00185021">
        <w:rPr>
          <w:b/>
          <w:bCs/>
          <w:sz w:val="28"/>
          <w:szCs w:val="28"/>
        </w:rPr>
        <w:t xml:space="preserve">    </w:t>
      </w:r>
      <w:r w:rsidR="000E2AE5" w:rsidRPr="00185021">
        <w:rPr>
          <w:b/>
          <w:bCs/>
          <w:sz w:val="28"/>
          <w:szCs w:val="28"/>
        </w:rPr>
        <w:t>4</w:t>
      </w:r>
      <w:r w:rsidR="00185021" w:rsidRPr="00185021">
        <w:rPr>
          <w:b/>
          <w:bCs/>
          <w:sz w:val="28"/>
          <w:szCs w:val="28"/>
        </w:rPr>
        <w:t xml:space="preserve">□    </w:t>
      </w:r>
      <w:r w:rsidR="000E2AE5" w:rsidRPr="00185021">
        <w:rPr>
          <w:b/>
          <w:bCs/>
          <w:sz w:val="28"/>
          <w:szCs w:val="28"/>
        </w:rPr>
        <w:t>5□</w:t>
      </w:r>
      <w:r w:rsidR="000E2AE5">
        <w:rPr>
          <w:sz w:val="28"/>
          <w:szCs w:val="28"/>
        </w:rPr>
        <w:t xml:space="preserve"> </w:t>
      </w:r>
    </w:p>
    <w:p w14:paraId="193A05D2" w14:textId="0F7AE009" w:rsidR="000E2AE5" w:rsidRDefault="000E2AE5" w:rsidP="00977990">
      <w:pPr>
        <w:spacing w:after="0" w:line="360" w:lineRule="auto"/>
        <w:contextualSpacing/>
        <w:jc w:val="left"/>
        <w:rPr>
          <w:b/>
          <w:bCs/>
          <w:sz w:val="28"/>
          <w:szCs w:val="28"/>
        </w:rPr>
      </w:pPr>
      <w:r w:rsidRPr="00185021">
        <w:rPr>
          <w:b/>
          <w:bCs/>
          <w:sz w:val="28"/>
          <w:szCs w:val="28"/>
        </w:rPr>
        <w:t xml:space="preserve">If </w:t>
      </w:r>
      <w:proofErr w:type="gramStart"/>
      <w:r w:rsidRPr="00185021">
        <w:rPr>
          <w:b/>
          <w:bCs/>
          <w:sz w:val="28"/>
          <w:szCs w:val="28"/>
        </w:rPr>
        <w:t>No</w:t>
      </w:r>
      <w:proofErr w:type="gramEnd"/>
      <w:r>
        <w:rPr>
          <w:sz w:val="28"/>
          <w:szCs w:val="28"/>
        </w:rPr>
        <w:t xml:space="preserve">, would you like to own one day? </w:t>
      </w:r>
      <w:r w:rsidRPr="00185021">
        <w:rPr>
          <w:b/>
          <w:bCs/>
          <w:sz w:val="28"/>
          <w:szCs w:val="28"/>
        </w:rPr>
        <w:t>Yes □ No □ Not Sure □</w:t>
      </w:r>
    </w:p>
    <w:p w14:paraId="716FC466" w14:textId="42E3890D" w:rsidR="006777DD" w:rsidRDefault="006777DD" w:rsidP="006777DD">
      <w:pPr>
        <w:spacing w:after="0" w:line="360" w:lineRule="auto"/>
        <w:jc w:val="left"/>
        <w:rPr>
          <w:rFonts w:ascii="Wingdings 2" w:hAnsi="Wingdings 2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uld you like</w:t>
      </w:r>
      <w:r w:rsidRPr="006777DD">
        <w:rPr>
          <w:b/>
          <w:bCs/>
          <w:sz w:val="28"/>
          <w:szCs w:val="28"/>
        </w:rPr>
        <w:t xml:space="preserve"> to buy within the next: </w:t>
      </w:r>
      <w:r>
        <w:rPr>
          <w:b/>
          <w:bCs/>
          <w:sz w:val="28"/>
          <w:szCs w:val="28"/>
        </w:rPr>
        <w:t>6 months</w:t>
      </w:r>
      <w:r>
        <w:rPr>
          <w:rFonts w:ascii="Wingdings 2" w:hAnsi="Wingdings 2"/>
          <w:b/>
          <w:bCs/>
          <w:sz w:val="28"/>
          <w:szCs w:val="28"/>
        </w:rPr>
        <w:t xml:space="preserve">*  </w:t>
      </w:r>
      <w:r>
        <w:rPr>
          <w:b/>
          <w:bCs/>
          <w:sz w:val="28"/>
          <w:szCs w:val="28"/>
        </w:rPr>
        <w:t xml:space="preserve">12-18 </w:t>
      </w:r>
      <w:proofErr w:type="gramStart"/>
      <w:r>
        <w:rPr>
          <w:b/>
          <w:bCs/>
          <w:sz w:val="28"/>
          <w:szCs w:val="28"/>
        </w:rPr>
        <w:t xml:space="preserve">months </w:t>
      </w:r>
      <w:r>
        <w:rPr>
          <w:rFonts w:ascii="Wingdings 2" w:hAnsi="Wingdings 2"/>
          <w:b/>
          <w:bCs/>
          <w:sz w:val="28"/>
          <w:szCs w:val="28"/>
        </w:rPr>
        <w:t xml:space="preserve">* </w:t>
      </w:r>
      <w:proofErr w:type="gramEnd"/>
    </w:p>
    <w:p w14:paraId="413CDD09" w14:textId="1F6B462C" w:rsidR="006777DD" w:rsidRPr="006777DD" w:rsidRDefault="006777DD" w:rsidP="006777DD">
      <w:pPr>
        <w:spacing w:after="0" w:line="360" w:lineRule="auto"/>
        <w:jc w:val="left"/>
        <w:rPr>
          <w:rFonts w:ascii="Wingdings 2" w:hAnsi="Wingdings 2"/>
          <w:sz w:val="28"/>
          <w:szCs w:val="28"/>
        </w:rPr>
      </w:pPr>
      <w:r>
        <w:rPr>
          <w:b/>
          <w:bCs/>
          <w:sz w:val="28"/>
          <w:szCs w:val="28"/>
        </w:rPr>
        <w:t xml:space="preserve">18-24 months </w:t>
      </w:r>
      <w:r>
        <w:rPr>
          <w:rFonts w:ascii="Wingdings 2" w:hAnsi="Wingdings 2"/>
          <w:b/>
          <w:bCs/>
          <w:sz w:val="28"/>
          <w:szCs w:val="28"/>
        </w:rPr>
        <w:t>*</w:t>
      </w:r>
    </w:p>
    <w:p w14:paraId="09993149" w14:textId="58A49DD9" w:rsidR="006777DD" w:rsidRDefault="000E2AE5" w:rsidP="00977990">
      <w:pPr>
        <w:spacing w:after="0" w:line="360" w:lineRule="auto"/>
        <w:contextualSpacing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What is your understanding </w:t>
      </w:r>
      <w:r w:rsidR="006777DD">
        <w:rPr>
          <w:sz w:val="28"/>
          <w:szCs w:val="28"/>
        </w:rPr>
        <w:t>of</w:t>
      </w:r>
      <w:r>
        <w:rPr>
          <w:sz w:val="28"/>
          <w:szCs w:val="28"/>
        </w:rPr>
        <w:t xml:space="preserve"> your credit history</w:t>
      </w:r>
      <w:r w:rsidR="006777DD">
        <w:rPr>
          <w:sz w:val="28"/>
          <w:szCs w:val="28"/>
        </w:rPr>
        <w:t>,</w:t>
      </w:r>
      <w:r>
        <w:rPr>
          <w:sz w:val="28"/>
          <w:szCs w:val="28"/>
        </w:rPr>
        <w:t xml:space="preserve"> and </w:t>
      </w:r>
      <w:r w:rsidR="00185021">
        <w:rPr>
          <w:sz w:val="28"/>
          <w:szCs w:val="28"/>
        </w:rPr>
        <w:t xml:space="preserve">how </w:t>
      </w:r>
      <w:r w:rsidR="006777DD">
        <w:rPr>
          <w:sz w:val="28"/>
          <w:szCs w:val="28"/>
        </w:rPr>
        <w:t xml:space="preserve">does </w:t>
      </w:r>
      <w:r w:rsidR="00185021">
        <w:rPr>
          <w:sz w:val="28"/>
          <w:szCs w:val="28"/>
        </w:rPr>
        <w:t xml:space="preserve">it impact your financial life? </w:t>
      </w:r>
      <w:r w:rsidR="00185021" w:rsidRPr="00185021">
        <w:rPr>
          <w:b/>
          <w:bCs/>
          <w:sz w:val="28"/>
          <w:szCs w:val="28"/>
        </w:rPr>
        <w:t>1□    2□    3□    4□    5□</w:t>
      </w:r>
      <w:r w:rsidR="00185021">
        <w:rPr>
          <w:b/>
          <w:bCs/>
          <w:sz w:val="28"/>
          <w:szCs w:val="28"/>
        </w:rPr>
        <w:t xml:space="preserve">.  </w:t>
      </w:r>
    </w:p>
    <w:p w14:paraId="5BDD9EA1" w14:textId="752E3AF8" w:rsidR="000E2AE5" w:rsidRDefault="00185021" w:rsidP="00977990">
      <w:pPr>
        <w:spacing w:after="0" w:line="360" w:lineRule="auto"/>
        <w:contextualSpacing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Would you like to know more? </w:t>
      </w:r>
      <w:r w:rsidRPr="00185021">
        <w:rPr>
          <w:b/>
          <w:bCs/>
          <w:sz w:val="28"/>
          <w:szCs w:val="28"/>
        </w:rPr>
        <w:t>Yes □ No□</w:t>
      </w:r>
    </w:p>
    <w:p w14:paraId="77C368C2" w14:textId="540498E6" w:rsidR="00FA62FD" w:rsidRDefault="00FA62FD" w:rsidP="00977990">
      <w:pPr>
        <w:spacing w:after="0" w:line="360" w:lineRule="auto"/>
        <w:contextualSpacing/>
        <w:jc w:val="left"/>
        <w:rPr>
          <w:sz w:val="28"/>
          <w:szCs w:val="28"/>
        </w:rPr>
      </w:pPr>
      <w:r>
        <w:rPr>
          <w:sz w:val="28"/>
          <w:szCs w:val="28"/>
        </w:rPr>
        <w:t xml:space="preserve">What is your understanding of income or earnings? </w:t>
      </w:r>
      <w:r w:rsidRPr="00FA62FD">
        <w:rPr>
          <w:b/>
          <w:bCs/>
          <w:sz w:val="28"/>
          <w:szCs w:val="28"/>
        </w:rPr>
        <w:t>1□    2□    3□    4□    5□</w:t>
      </w:r>
    </w:p>
    <w:p w14:paraId="4F6A9A1A" w14:textId="51C29992" w:rsidR="00FA62FD" w:rsidRPr="00437FD9" w:rsidRDefault="00FA62FD" w:rsidP="00977990">
      <w:pPr>
        <w:spacing w:after="0" w:line="360" w:lineRule="auto"/>
        <w:contextualSpacing/>
        <w:jc w:val="left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Do you think that having more than one source of income is good? </w:t>
      </w:r>
      <w:r w:rsidRPr="00437FD9">
        <w:rPr>
          <w:b/>
          <w:bCs/>
          <w:sz w:val="28"/>
          <w:szCs w:val="28"/>
        </w:rPr>
        <w:t>Yes□ No□</w:t>
      </w:r>
    </w:p>
    <w:p w14:paraId="4FE2976A" w14:textId="37BCE910" w:rsidR="00C45878" w:rsidRPr="00357C7C" w:rsidRDefault="00FA62FD" w:rsidP="00357C7C">
      <w:pPr>
        <w:spacing w:after="0" w:line="360" w:lineRule="auto"/>
        <w:contextualSpacing/>
        <w:jc w:val="left"/>
        <w:rPr>
          <w:sz w:val="28"/>
          <w:szCs w:val="28"/>
        </w:rPr>
      </w:pPr>
      <w:r>
        <w:rPr>
          <w:sz w:val="28"/>
          <w:szCs w:val="28"/>
        </w:rPr>
        <w:t xml:space="preserve">What is your understanding </w:t>
      </w:r>
      <w:r w:rsidR="006777DD">
        <w:rPr>
          <w:sz w:val="28"/>
          <w:szCs w:val="28"/>
        </w:rPr>
        <w:t>of</w:t>
      </w:r>
      <w:r>
        <w:rPr>
          <w:sz w:val="28"/>
          <w:szCs w:val="28"/>
        </w:rPr>
        <w:t xml:space="preserve"> savings? </w:t>
      </w:r>
      <w:r w:rsidRPr="00437FD9">
        <w:rPr>
          <w:b/>
          <w:bCs/>
          <w:sz w:val="28"/>
          <w:szCs w:val="28"/>
        </w:rPr>
        <w:t>1□    2□   3□    4□    5□</w:t>
      </w:r>
    </w:p>
    <w:sectPr w:rsidR="00C45878" w:rsidRPr="00357C7C" w:rsidSect="00772EAB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22AAC"/>
    <w:multiLevelType w:val="hybridMultilevel"/>
    <w:tmpl w:val="73D04B84"/>
    <w:lvl w:ilvl="0" w:tplc="1F6018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071613"/>
    <w:multiLevelType w:val="hybridMultilevel"/>
    <w:tmpl w:val="7C4E32AE"/>
    <w:lvl w:ilvl="0" w:tplc="8DA095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F1242"/>
    <w:multiLevelType w:val="hybridMultilevel"/>
    <w:tmpl w:val="4260EA66"/>
    <w:lvl w:ilvl="0" w:tplc="D796375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766994">
    <w:abstractNumId w:val="1"/>
  </w:num>
  <w:num w:numId="2" w16cid:durableId="70975727">
    <w:abstractNumId w:val="0"/>
  </w:num>
  <w:num w:numId="3" w16cid:durableId="6542600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xMDIxsTQxs7AwsTRW0lEKTi0uzszPAykwrAUAdTkgOywAAAA="/>
  </w:docVars>
  <w:rsids>
    <w:rsidRoot w:val="009C27B2"/>
    <w:rsid w:val="000E2AE5"/>
    <w:rsid w:val="00185021"/>
    <w:rsid w:val="00357C7C"/>
    <w:rsid w:val="003A4631"/>
    <w:rsid w:val="00437FD9"/>
    <w:rsid w:val="006777DD"/>
    <w:rsid w:val="00772EAB"/>
    <w:rsid w:val="00977990"/>
    <w:rsid w:val="009C27B2"/>
    <w:rsid w:val="00AC55B1"/>
    <w:rsid w:val="00C45878"/>
    <w:rsid w:val="00C4795E"/>
    <w:rsid w:val="00FA6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BEBDB"/>
  <w15:chartTrackingRefBased/>
  <w15:docId w15:val="{D82A5974-C081-4DC9-A6DF-6C017CC07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79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Caughman</dc:creator>
  <cp:keywords/>
  <dc:description/>
  <cp:lastModifiedBy>rennee dawson</cp:lastModifiedBy>
  <cp:revision>3</cp:revision>
  <dcterms:created xsi:type="dcterms:W3CDTF">2022-06-11T16:08:00Z</dcterms:created>
  <dcterms:modified xsi:type="dcterms:W3CDTF">2022-06-12T05:04:00Z</dcterms:modified>
</cp:coreProperties>
</file>